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India</w:t>
      </w:r>
      <w:r>
        <w:t xml:space="preserve"> </w:t>
      </w:r>
      <w:r>
        <w:t xml:space="preserve">Mumbai</w:t>
      </w:r>
    </w:p>
    <w:bookmarkStart w:id="21" w:name="cover-letter"/>
    <w:p>
      <w:pPr>
        <w:pStyle w:val="Heading2"/>
      </w:pPr>
      <w:r>
        <w:t xml:space="preserve">Cover Letter</w:t>
      </w:r>
    </w:p>
    <w:p>
      <w:pPr>
        <w:pStyle w:val="FirstParagraph"/>
      </w:pPr>
      <w:r>
        <w:rPr>
          <w:bCs/>
          <w:b/>
        </w:rPr>
        <w:t xml:space="preserve">Mr. [Recipient's Name]</w:t>
      </w:r>
      <w:r>
        <w:br/>
      </w:r>
      <w:r>
        <w:t xml:space="preserve">[Company Name]</w:t>
      </w:r>
      <w:r>
        <w:br/>
      </w:r>
      <w:r>
        <w:t xml:space="preserve">[Company Address]</w:t>
      </w:r>
      <w:r>
        <w:br/>
      </w:r>
      <w:r>
        <w:t xml:space="preserve">Mumbai, India</w:t>
      </w:r>
      <w:r>
        <w:br/>
      </w:r>
      <w:r>
        <w:t xml:space="preserve">[Email Address]</w:t>
      </w:r>
      <w:r>
        <w:br/>
      </w:r>
      <w:r>
        <w:t xml:space="preserve">[Phone Number]</w:t>
      </w:r>
    </w:p>
    <w:p>
      <w:pPr>
        <w:pStyle w:val="BodyText"/>
      </w:pPr>
      <w:r>
        <w:t xml:space="preserve">Date: [Insert Date]</w:t>
      </w:r>
    </w:p>
    <w:bookmarkStart w:id="20" w:name="dear-hiring-manager"/>
    <w:p>
      <w:pPr>
        <w:pStyle w:val="Heading3"/>
      </w:pPr>
      <w:r>
        <w:t xml:space="preserve">Dear Hiring Manager,</w:t>
      </w:r>
    </w:p>
    <w:p>
      <w:pPr>
        <w:pStyle w:val="FirstParagraph"/>
      </w:pPr>
      <w:r>
        <w:t xml:space="preserve">As a dedicated and passionate Dietitian with over [X years] of experience in promoting holistic health through personalized nutrition, I am writing to express my enthusiasm for the Dietitian position at [Company Name] in Mumbai. My career has been driven by a deep commitment to improving public health, particularly in urban environments like India’s bustling metropolis of Mumbai, where lifestyle-related challenges such as obesity, diabetes, and malnutrition are increasingly prevalent. I am eager to contribute my expertise in nutritional science, community education, and clinical counseling to support [Company Name]’s mission of fostering healthier communities across India.</w:t>
      </w:r>
    </w:p>
    <w:p>
      <w:pPr>
        <w:pStyle w:val="BodyText"/>
      </w:pPr>
      <w:r>
        <w:t xml:space="preserve">Having worked in both private and public healthcare settings in Mumbai, I have developed a nuanced understanding of the unique dietary needs and cultural contexts of the region. My role as a Dietitian at [Previous Organization or Clinic Name] involved designing customized meal plans for patients with chronic illnesses, conducting workshops on healthy eating habits for local schools and corporate offices, and collaborating with physicians to create integrative treatment strategies. These experiences have honed my ability to translate complex nutritional science into actionable, culturally relevant advice that resonates with diverse populations across India.</w:t>
      </w:r>
    </w:p>
    <w:p>
      <w:pPr>
        <w:pStyle w:val="BodyText"/>
      </w:pPr>
      <w:r>
        <w:t xml:space="preserve">What sets me apart as a Dietitian is my ability to bridge the gap between scientific research and practical application. In Mumbai, where fast food culture and sedentary lifestyles are common, I have focused on educating individuals about the benefits of traditional Indian diets rich in whole grains, legumes, and seasonal vegetables. For instance, I spearheaded a community initiative in [specific area of Mumbai] that taught families how to prepare affordable yet nutritious meals using locally available ingredients. This project not only improved participants’ dietary habits but also strengthened their connection to their cultural heritage through food.</w:t>
      </w:r>
    </w:p>
    <w:p>
      <w:pPr>
        <w:pStyle w:val="BodyText"/>
      </w:pPr>
      <w:r>
        <w:t xml:space="preserve">My qualifications include a [Degree Name] in Dietetics from [University Name], along with certifications such as [relevant certifications, e.g., "Certified Diabetes Educator" or "Nutrition Therapy for Chronic Diseases"]. I am also well-versed in the latest dietary guidelines for India, including the National Institute of Nutrition’s (NIN) recommendations and the Indian Council of Medical Research (ICMR) standards. These frameworks guide my practice to ensure that every patient receives evidence-based care tailored to their specific needs.</w:t>
      </w:r>
    </w:p>
    <w:p>
      <w:pPr>
        <w:pStyle w:val="BodyText"/>
      </w:pPr>
      <w:r>
        <w:t xml:space="preserve">What excites me most about [Company Name] is its reputation for innovation in public health and its focus on addressing the nutritional challenges faced by urban populations. Mumbai, with its diverse demographics and rapid urbanization, presents both opportunities and challenges for Dietitians. I am particularly interested in contributing to initiatives that promote sustainable eating habits, reduce food insecurity, and combat the rising prevalence of non-communicable diseases (NCDs). My experience in conducting nutrition surveys and analyzing dietary patterns has equipped me to support such efforts effectively.</w:t>
      </w:r>
    </w:p>
    <w:p>
      <w:pPr>
        <w:pStyle w:val="BodyText"/>
      </w:pPr>
      <w:r>
        <w:t xml:space="preserve">One of my proudest achievements was leading a project that partnered with local NGOs to provide free nutritional counseling to underprivileged communities in Mumbai. By leveraging partnerships with grocery stores and farmers’ markets, we ensured access to affordable, healthy food options. This initiative not only improved the health outcomes of over [X] individuals but also highlighted the importance of community-driven solutions in addressing food-related inequities. I believe that as a Dietitian in India Mumbai, I can continue to create similar impact by fostering collaboration between healthcare providers, policymakers, and local stakeholders.</w:t>
      </w:r>
    </w:p>
    <w:p>
      <w:pPr>
        <w:pStyle w:val="BodyText"/>
      </w:pPr>
      <w:r>
        <w:t xml:space="preserve">In addition to my clinical work, I have a strong background in research and advocacy. My recent publication on "Nutritional Challenges in Urban Indian Populations" in [Journal Name] explored the correlation between urbanization and dietary shifts. This research underscored the need for targeted interventions to counteract the negative effects of processed foods and irregular eating patterns. I am also an active member of professional organizations such as the Indian Dietetic Association (IDA), where I regularly participate in workshops and seminars to stay updated on emerging trends in nutrition science.</w:t>
      </w:r>
    </w:p>
    <w:p>
      <w:pPr>
        <w:pStyle w:val="BodyText"/>
      </w:pPr>
      <w:r>
        <w:t xml:space="preserve">As a Dietitian, I understand that health is not merely the absence of disease but a holistic balance of physical, mental, and social well-being. In India Mumbai, where the pace of life is fast and stress levels are high, I have focused on educating individuals about mindful eating practices and the role of nutrition in mental health. For example, I have conducted sessions on how diet can influence conditions like anxiety and depression, emphasizing the importance of foods rich in omega-3 fatty acids, antioxidants, and probiotics.</w:t>
      </w:r>
    </w:p>
    <w:p>
      <w:pPr>
        <w:pStyle w:val="BodyText"/>
      </w:pPr>
      <w:r>
        <w:t xml:space="preserve">I am confident that my skills in patient education, program development, and community engagement align with the goals of [Company Name]. I am particularly drawn to your organization’s commitment to [specific value or project mentioned in the job description], as I believe this reflects a shared vision for creating a healthier India. If given the opportunity to join your team, I will bring my passion for nutrition, cultural sensitivity, and dedication to making a tangible difference in the lives of Mumbai’s residents.</w:t>
      </w:r>
    </w:p>
    <w:p>
      <w:pPr>
        <w:pStyle w:val="BodyText"/>
      </w:pPr>
      <w:r>
        <w:t xml:space="preserve">Thank you for considering my application. I would welcome the chance to discuss how my background and aspirations align with the needs of [Company Name]. I am available at your convenience for an interview and can be reached at [Phone Number] or [Email Address].</w:t>
      </w:r>
    </w:p>
    <w:p>
      <w:pPr>
        <w:pStyle w:val="BodyText"/>
      </w:pPr>
      <w:r>
        <w:t xml:space="preserve">Sincerely,</w:t>
      </w:r>
      <w:r>
        <w:br/>
      </w:r>
      <w:r>
        <w:rPr>
          <w:bCs/>
          <w:b/>
        </w:rP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 India Mumbai</dc:title>
  <dc:creator/>
  <cp:keywords/>
  <dcterms:created xsi:type="dcterms:W3CDTF">2026-07-21T13:16:02Z</dcterms:created>
  <dcterms:modified xsi:type="dcterms:W3CDTF">2026-07-21T13:16:02Z</dcterms:modified>
</cp:coreProperties>
</file>

<file path=docProps/custom.xml><?xml version="1.0" encoding="utf-8"?>
<Properties xmlns="http://schemas.openxmlformats.org/officeDocument/2006/custom-properties" xmlns:vt="http://schemas.openxmlformats.org/officeDocument/2006/docPropsVTypes"/>
</file>